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5A85D09" w:rsidR="003E2A3C" w:rsidRDefault="00153B3C" w:rsidP="0057138C">
      <w:pPr>
        <w:pStyle w:val="1"/>
        <w:jc w:val="center"/>
      </w:pPr>
      <w:r>
        <w:t>Problem 3 -</w:t>
      </w:r>
      <w:r w:rsidR="004F7CDE">
        <w:t xml:space="preserve"> </w:t>
      </w:r>
      <w:r w:rsidR="00CE32B7">
        <w:t>Memory game</w:t>
      </w:r>
    </w:p>
    <w:p w14:paraId="2C290730" w14:textId="77777777" w:rsidR="00153B3C" w:rsidRDefault="00153B3C" w:rsidP="00153B3C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3D05917B" w14:textId="77777777" w:rsidR="00153B3C" w:rsidRDefault="00153B3C" w:rsidP="00153B3C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14:paraId="748BA43F" w14:textId="77777777" w:rsidR="00153B3C" w:rsidRPr="00153B3C" w:rsidRDefault="00153B3C" w:rsidP="00153B3C"/>
    <w:p w14:paraId="1DBCEA9F" w14:textId="77777777" w:rsidR="00153B3C" w:rsidRDefault="004F7CDE" w:rsidP="00C82B84">
      <w:r w:rsidRPr="00B22ED9">
        <w:t xml:space="preserve">Write a program </w:t>
      </w:r>
      <w:r w:rsidR="00153B3C">
        <w:t>that</w:t>
      </w:r>
      <w:r w:rsidR="00153B3C">
        <w:rPr>
          <w:lang w:val="bg-BG"/>
        </w:rPr>
        <w:t xml:space="preserve"> </w:t>
      </w:r>
      <w:proofErr w:type="spellStart"/>
      <w:r w:rsidR="00153B3C" w:rsidRPr="00153B3C">
        <w:rPr>
          <w:lang w:val="bg-BG"/>
        </w:rPr>
        <w:t>recreates</w:t>
      </w:r>
      <w:proofErr w:type="spellEnd"/>
      <w:r w:rsidR="00153B3C" w:rsidRPr="00153B3C">
        <w:rPr>
          <w:lang w:val="bg-BG"/>
        </w:rPr>
        <w:t xml:space="preserve"> </w:t>
      </w:r>
      <w:proofErr w:type="spellStart"/>
      <w:r w:rsidR="00153B3C" w:rsidRPr="00153B3C">
        <w:rPr>
          <w:lang w:val="bg-BG"/>
        </w:rPr>
        <w:t>the</w:t>
      </w:r>
      <w:proofErr w:type="spellEnd"/>
      <w:r w:rsidR="00153B3C">
        <w:t xml:space="preserve"> </w:t>
      </w:r>
      <w:r w:rsidR="00153B3C" w:rsidRPr="00153B3C">
        <w:rPr>
          <w:b/>
          <w:bCs/>
        </w:rPr>
        <w:t>Memory</w:t>
      </w:r>
      <w:r w:rsidR="00153B3C" w:rsidRPr="00153B3C">
        <w:rPr>
          <w:b/>
          <w:bCs/>
          <w:lang w:val="bg-BG"/>
        </w:rPr>
        <w:t xml:space="preserve"> </w:t>
      </w:r>
      <w:proofErr w:type="spellStart"/>
      <w:r w:rsidR="00153B3C" w:rsidRPr="00153B3C">
        <w:rPr>
          <w:b/>
          <w:bCs/>
          <w:lang w:val="bg-BG"/>
        </w:rPr>
        <w:t>game</w:t>
      </w:r>
      <w:proofErr w:type="spellEnd"/>
      <w:r w:rsidR="00153B3C">
        <w:t>.</w:t>
      </w:r>
    </w:p>
    <w:p w14:paraId="22288E1F" w14:textId="2F2E15E6" w:rsidR="00753158" w:rsidRPr="00C82B84" w:rsidRDefault="00153B3C" w:rsidP="00C82B84">
      <w:r>
        <w:t>On the first line, you will</w:t>
      </w:r>
      <w:r w:rsidR="00CE32B7">
        <w:t xml:space="preserve"> </w:t>
      </w:r>
      <w:r w:rsidR="00CE32B7" w:rsidRPr="00153B3C">
        <w:rPr>
          <w:b/>
          <w:bCs/>
        </w:rPr>
        <w:t>receive a sequence of elements</w:t>
      </w:r>
      <w:r w:rsidR="00CE32B7">
        <w:t xml:space="preserve">. Each element in the sequence </w:t>
      </w:r>
      <w:r w:rsidR="00CE32B7" w:rsidRPr="00153B3C">
        <w:rPr>
          <w:b/>
          <w:bCs/>
        </w:rPr>
        <w:t>will have a</w:t>
      </w:r>
      <w:r w:rsidR="00CE32B7">
        <w:t xml:space="preserve"> </w:t>
      </w:r>
      <w:r w:rsidR="00CE32B7" w:rsidRPr="00153B3C">
        <w:rPr>
          <w:b/>
          <w:bCs/>
        </w:rPr>
        <w:t>twin</w:t>
      </w:r>
      <w:r w:rsidR="00CE32B7">
        <w:t xml:space="preserve">. Until the player receives </w:t>
      </w:r>
      <w:r w:rsidR="00CE32B7" w:rsidRPr="00153B3C">
        <w:rPr>
          <w:rFonts w:ascii="Consolas" w:hAnsi="Consolas"/>
          <w:b/>
          <w:bCs/>
        </w:rPr>
        <w:t>"end"</w:t>
      </w:r>
      <w:r w:rsidR="00CE32B7">
        <w:t xml:space="preserve"> from the console, </w:t>
      </w:r>
      <w:r>
        <w:t>you</w:t>
      </w:r>
      <w:r w:rsidR="00CE32B7">
        <w:t xml:space="preserve"> will receive </w:t>
      </w:r>
      <w:r w:rsidR="00CE32B7" w:rsidRPr="00153B3C">
        <w:rPr>
          <w:b/>
          <w:bCs/>
        </w:rPr>
        <w:t>strings with two integers</w:t>
      </w:r>
      <w:r w:rsidR="00CE32B7">
        <w:t xml:space="preserve"> separated by </w:t>
      </w:r>
      <w:r>
        <w:t xml:space="preserve">a </w:t>
      </w:r>
      <w:r w:rsidR="00CE32B7">
        <w:t xml:space="preserve">space, </w:t>
      </w:r>
      <w:r>
        <w:t>representing</w:t>
      </w:r>
      <w:r w:rsidR="00CE32B7">
        <w:t xml:space="preserve"> </w:t>
      </w:r>
      <w:r w:rsidR="00CE32B7" w:rsidRPr="00153B3C">
        <w:rPr>
          <w:b/>
          <w:bCs/>
        </w:rPr>
        <w:t>the indexes</w:t>
      </w:r>
      <w:r w:rsidR="00CE32B7">
        <w:t xml:space="preserve"> of elements in the sequence.</w:t>
      </w:r>
    </w:p>
    <w:p w14:paraId="2D4C2D25" w14:textId="77777777" w:rsidR="00153B3C" w:rsidRDefault="007B5827" w:rsidP="007B5827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</w:t>
      </w:r>
      <w:r w:rsidR="00E41D56" w:rsidRPr="00153B3C">
        <w:rPr>
          <w:b/>
          <w:bCs/>
        </w:rPr>
        <w:t>l indexes</w:t>
      </w:r>
      <w:r w:rsidR="00E41D56">
        <w:t xml:space="preserve"> or indexes which are </w:t>
      </w:r>
      <w:r w:rsidRPr="00153B3C">
        <w:rPr>
          <w:b/>
          <w:bCs/>
        </w:rPr>
        <w:t>out of bounds of the sequence</w:t>
      </w:r>
      <w:r w:rsidR="00153B3C"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</w:t>
      </w:r>
      <w:r w:rsidR="00E41D56" w:rsidRPr="00E41D56">
        <w:t>matching element</w:t>
      </w:r>
      <w:r w:rsidR="00753158">
        <w:t>s</w:t>
      </w:r>
      <w:r w:rsidR="00153B3C" w:rsidRPr="00153B3C">
        <w:t xml:space="preserve"> </w:t>
      </w:r>
      <w:r w:rsidR="00153B3C" w:rsidRPr="00E41D56">
        <w:t>at the middle of the sequence</w:t>
      </w:r>
      <w:r w:rsidR="00753158">
        <w:t xml:space="preserve"> in the following format</w:t>
      </w:r>
      <w:r w:rsidR="00153B3C">
        <w:t>:</w:t>
      </w:r>
    </w:p>
    <w:p w14:paraId="4B89DCAC" w14:textId="77777777" w:rsidR="00153B3C" w:rsidRDefault="00753158" w:rsidP="007B5827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="00E41D56" w:rsidRPr="00E41D56">
        <w:t xml:space="preserve"> </w:t>
      </w:r>
    </w:p>
    <w:p w14:paraId="5B8F953B" w14:textId="73AFB350" w:rsidR="00E41D56" w:rsidRDefault="00153B3C" w:rsidP="007B5827">
      <w:r>
        <w:t>The</w:t>
      </w:r>
      <w:r w:rsidR="00753158">
        <w:t>n print this message on the console:</w:t>
      </w:r>
    </w:p>
    <w:p w14:paraId="0478AE51" w14:textId="7013ABA9" w:rsidR="00753158" w:rsidRDefault="00753158" w:rsidP="00153B3C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757B15DF" w14:textId="77777777" w:rsidR="00C82B84" w:rsidRDefault="00C82B84" w:rsidP="00C82B84">
      <w:pPr>
        <w:pStyle w:val="3"/>
      </w:pPr>
      <w:r>
        <w:t>Input</w:t>
      </w:r>
    </w:p>
    <w:p w14:paraId="20FBC32B" w14:textId="05C98E3F" w:rsidR="00C82B84" w:rsidRPr="00153B3C" w:rsidRDefault="00C82B84" w:rsidP="00C82B84">
      <w:pPr>
        <w:pStyle w:val="ac"/>
        <w:numPr>
          <w:ilvl w:val="0"/>
          <w:numId w:val="41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 w:rsidR="00153B3C"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</w:t>
      </w:r>
      <w:r w:rsidR="00153B3C">
        <w:rPr>
          <w:rFonts w:cstheme="minorHAnsi"/>
          <w:bCs/>
        </w:rPr>
        <w:t xml:space="preserve">a </w:t>
      </w:r>
      <w:r w:rsidRPr="00C82B84">
        <w:rPr>
          <w:rFonts w:cstheme="minorHAnsi"/>
          <w:b/>
        </w:rPr>
        <w:t>sequence of elements</w:t>
      </w:r>
    </w:p>
    <w:p w14:paraId="3FAB8F48" w14:textId="5A8A46C3" w:rsidR="00153B3C" w:rsidRPr="00153B3C" w:rsidRDefault="00153B3C" w:rsidP="00C82B84">
      <w:pPr>
        <w:pStyle w:val="ac"/>
        <w:numPr>
          <w:ilvl w:val="0"/>
          <w:numId w:val="41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34D558C" w14:textId="77777777" w:rsidR="00C82B84" w:rsidRDefault="00C82B84" w:rsidP="00C82B84">
      <w:pPr>
        <w:pStyle w:val="3"/>
      </w:pPr>
      <w:r>
        <w:t>Output</w:t>
      </w:r>
    </w:p>
    <w:p w14:paraId="52AAA294" w14:textId="160AD2C7" w:rsidR="00C82B84" w:rsidRDefault="00C82B84" w:rsidP="00C82B84">
      <w:pPr>
        <w:pStyle w:val="ac"/>
        <w:numPr>
          <w:ilvl w:val="0"/>
          <w:numId w:val="40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 w:rsidR="00153B3C">
        <w:t>,</w:t>
      </w:r>
      <w:r>
        <w:t xml:space="preserve">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772BD8C3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6827983D" w14:textId="77777777" w:rsidR="00C82B84" w:rsidRPr="00C82B84" w:rsidRDefault="00C82B84" w:rsidP="00C82B84">
      <w:pPr>
        <w:pStyle w:val="ac"/>
        <w:numPr>
          <w:ilvl w:val="0"/>
          <w:numId w:val="40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52084F79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3DDC3B4" w14:textId="77777777" w:rsidR="00C82B84" w:rsidRDefault="00C82B84" w:rsidP="00C82B84">
      <w:pPr>
        <w:pStyle w:val="ac"/>
        <w:numPr>
          <w:ilvl w:val="0"/>
          <w:numId w:val="40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0DA995B4" w14:textId="77777777" w:rsidR="00C82B84" w:rsidRDefault="00C82B84" w:rsidP="00153B3C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3DE0CE8B" w14:textId="77777777" w:rsidR="00C82B84" w:rsidRDefault="00C82B84" w:rsidP="00C82B84">
      <w:pPr>
        <w:pStyle w:val="ac"/>
        <w:numPr>
          <w:ilvl w:val="0"/>
          <w:numId w:val="40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40A4752A" w14:textId="77777777" w:rsidR="00153B3C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</w:t>
      </w:r>
      <w:r w:rsidR="00153B3C">
        <w:rPr>
          <w:rFonts w:ascii="Consolas" w:hAnsi="Consolas"/>
          <w:b/>
        </w:rPr>
        <w:t xml:space="preserve"> :(</w:t>
      </w:r>
    </w:p>
    <w:p w14:paraId="0F761BCB" w14:textId="6837D2F2" w:rsidR="00CE32B7" w:rsidRPr="00CE32B7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C84D43E" w14:textId="412BA1A6" w:rsidR="0057138C" w:rsidRDefault="004F7CDE" w:rsidP="004F7CDE">
      <w:pPr>
        <w:pStyle w:val="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4B38BCAC" w14:textId="448259E4" w:rsidR="00C82B84" w:rsidRPr="00964AA1" w:rsidRDefault="00C82B84" w:rsidP="006162C2">
      <w:pPr>
        <w:pStyle w:val="ac"/>
        <w:numPr>
          <w:ilvl w:val="0"/>
          <w:numId w:val="40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4F53C114" w14:textId="692FA355" w:rsidR="004F7CDE" w:rsidRPr="004F7CDE" w:rsidRDefault="004F7CDE" w:rsidP="004F7CDE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CD3BFB" w:rsidRPr="00603773" w14:paraId="04D88920" w14:textId="77777777" w:rsidTr="00270B76">
        <w:tc>
          <w:tcPr>
            <w:tcW w:w="3516" w:type="dxa"/>
            <w:shd w:val="clear" w:color="auto" w:fill="D9D9D9" w:themeFill="background1" w:themeFillShade="D9"/>
          </w:tcPr>
          <w:p w14:paraId="4CB59DA6" w14:textId="11BAAE27" w:rsidR="00CD3BFB" w:rsidRPr="00603773" w:rsidRDefault="00CD3BFB" w:rsidP="00CD3B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E6DC983" w14:textId="77777777" w:rsidR="00CD3BFB" w:rsidRPr="00603773" w:rsidRDefault="00CD3BFB" w:rsidP="00270B7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D3BFB" w:rsidRPr="00204F3D" w14:paraId="15CFD238" w14:textId="77777777" w:rsidTr="00270B76">
        <w:tc>
          <w:tcPr>
            <w:tcW w:w="3516" w:type="dxa"/>
          </w:tcPr>
          <w:p w14:paraId="6A9F746D" w14:textId="3229C88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1 2 2 3 3 4 4 5 5</w:t>
            </w:r>
          </w:p>
          <w:p w14:paraId="02426F2B" w14:textId="2EB1326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1 0</w:t>
            </w:r>
          </w:p>
          <w:p w14:paraId="49AF6883" w14:textId="71AC4ED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694943A7" w14:textId="548B23A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3AB55B40" w14:textId="78E4A6BF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5A7A6A35" w14:textId="76DDD3B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0C6C51DD" w14:textId="2529A1EA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328D38D8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6ECA7ABA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Invalid input! Adding additional elements to the board</w:t>
            </w:r>
          </w:p>
          <w:p w14:paraId="68D31D9D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6240D8B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30284A7D" w14:textId="4261D69E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 w:rsidR="00790C3E"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14BE71B5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91CED7D" w14:textId="77777777" w:rsid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EC4042" w:rsidRPr="00204F3D" w14:paraId="0916B6CE" w14:textId="77777777" w:rsidTr="00EC404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0D07B4A" w14:textId="5754DD40" w:rsidR="00EC4042" w:rsidRPr="00753158" w:rsidRDefault="00EC4042" w:rsidP="00EC404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EC4042" w:rsidRPr="00204F3D" w14:paraId="3A0742D1" w14:textId="77777777" w:rsidTr="00003548">
        <w:tc>
          <w:tcPr>
            <w:tcW w:w="10320" w:type="dxa"/>
            <w:gridSpan w:val="2"/>
          </w:tcPr>
          <w:p w14:paraId="18234CB7" w14:textId="19A9D928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23FCA2BC" w14:textId="0A731D51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57236B6" w14:textId="549CF8FA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</w:t>
            </w:r>
            <w:r w:rsidR="00074D86" w:rsidRPr="00964AA1">
              <w:rPr>
                <w:rFonts w:cstheme="minorHAnsi"/>
                <w:bCs/>
              </w:rPr>
              <w:t xml:space="preserve">. Moves: </w:t>
            </w:r>
            <w:r w:rsidR="00790C3E" w:rsidRPr="00964AA1">
              <w:rPr>
                <w:rFonts w:cstheme="minorHAnsi"/>
                <w:bCs/>
              </w:rPr>
              <w:t>1</w:t>
            </w:r>
          </w:p>
          <w:p w14:paraId="662861F1" w14:textId="18881AD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5EF9A285" w14:textId="77777777" w:rsidR="00EC4042" w:rsidRPr="00964AA1" w:rsidRDefault="00EC4042" w:rsidP="00EC404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387A5963" w14:textId="21EE675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4C586E6" w14:textId="60BE955E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="00074D86"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, </w:t>
            </w:r>
            <w:r w:rsidR="00074D86" w:rsidRPr="00964AA1">
              <w:rPr>
                <w:rFonts w:cstheme="minorHAnsi"/>
                <w:bCs/>
              </w:rPr>
              <w:t xml:space="preserve">Moves: </w:t>
            </w:r>
            <w:r w:rsidR="00074D86"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6331CEFC" w14:textId="77777777" w:rsidR="00EC4042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1723115F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AFEC7AA" w14:textId="2E1F7D8C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07BB3D65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52F138C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A1DA13" w14:textId="3FA40AE3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4C226CF3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1EDD2EAD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547412" w14:textId="5A1E9D2F" w:rsidR="00074D86" w:rsidRPr="00964AA1" w:rsidRDefault="00074D86" w:rsidP="00074D8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36B1DB0F" w14:textId="5395256F" w:rsidR="00DD3C2A" w:rsidRPr="00964AA1" w:rsidRDefault="00DD3C2A" w:rsidP="00074D86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DDD9377" w14:textId="515FE809" w:rsidR="00DD3C2A" w:rsidRPr="00964AA1" w:rsidRDefault="00153B3C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="00074D86"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="00074D86" w:rsidRPr="00964AA1">
              <w:rPr>
                <w:rFonts w:cstheme="minorHAnsi"/>
                <w:bCs/>
                <w:noProof/>
              </w:rPr>
              <w:t xml:space="preserve"> end command</w:t>
            </w:r>
            <w:r w:rsidR="00DD3C2A" w:rsidRPr="00964AA1">
              <w:rPr>
                <w:rFonts w:cstheme="minorHAnsi"/>
                <w:bCs/>
                <w:noProof/>
              </w:rPr>
              <w:t>.</w:t>
            </w:r>
          </w:p>
          <w:p w14:paraId="4D3D7CFF" w14:textId="7C1E4DED" w:rsidR="00074D86" w:rsidRPr="00964AA1" w:rsidRDefault="00DD3C2A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T</w:t>
            </w:r>
            <w:r w:rsidR="00074D86" w:rsidRPr="00964AA1">
              <w:rPr>
                <w:rFonts w:cstheme="minorHAnsi"/>
                <w:bCs/>
                <w:noProof/>
              </w:rPr>
              <w:t>here are</w:t>
            </w:r>
            <w:r w:rsidRPr="00964AA1">
              <w:rPr>
                <w:rFonts w:cstheme="minorHAnsi"/>
                <w:bCs/>
                <w:noProof/>
              </w:rPr>
              <w:t xml:space="preserve"> still</w:t>
            </w:r>
            <w:r w:rsidR="00074D86"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</w:rPr>
              <w:t xml:space="preserve">elements in the sequence, so </w:t>
            </w:r>
            <w:r w:rsidR="00153B3C"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 w:rsidR="00153B3C"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3024B14" w14:textId="7E5D2109" w:rsidR="00DD3C2A" w:rsidRPr="00074D86" w:rsidRDefault="00DD3C2A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CD3BFB" w:rsidRPr="00204F3D" w14:paraId="2E953F36" w14:textId="77777777" w:rsidTr="00270B76">
        <w:tc>
          <w:tcPr>
            <w:tcW w:w="3516" w:type="dxa"/>
          </w:tcPr>
          <w:p w14:paraId="4F5028A4" w14:textId="3F5DD8A1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a 2 4 a 2 4</w:t>
            </w:r>
          </w:p>
          <w:p w14:paraId="5134042D" w14:textId="0E4C7687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3</w:t>
            </w:r>
          </w:p>
          <w:p w14:paraId="53912211" w14:textId="0BAD59A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1D4B95A" w14:textId="16FF2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8D756A2" w14:textId="266BCAF2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631C50A2" w14:textId="02D5112E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4E466B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65F06277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FE6923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81451DC" w14:textId="77777777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CD3BFB" w:rsidRPr="0025421E" w14:paraId="7AABC60A" w14:textId="77777777" w:rsidTr="00270B76">
        <w:tc>
          <w:tcPr>
            <w:tcW w:w="3516" w:type="dxa"/>
          </w:tcPr>
          <w:p w14:paraId="507C4653" w14:textId="1C00B19B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a 2 4 a 2 4</w:t>
            </w:r>
          </w:p>
          <w:p w14:paraId="4AA2AEA0" w14:textId="61AA35D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4 0</w:t>
            </w:r>
          </w:p>
          <w:p w14:paraId="5E120D1C" w14:textId="757A3DD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758DD4F8" w14:textId="27B6082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D301A37" w14:textId="59E04B3A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27D707B8" w14:textId="416422E8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F4FF6A1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9B5880F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4316DD0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774E672D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5D92668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6A31D67" w14:textId="77777777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5E719538" w14:textId="6984E06F" w:rsidR="00CD3BFB" w:rsidRDefault="00964AA1" w:rsidP="00964AA1">
      <w:pPr>
        <w:pStyle w:val="2"/>
        <w:numPr>
          <w:ilvl w:val="0"/>
          <w:numId w:val="0"/>
        </w:numPr>
      </w:pPr>
      <w:r>
        <w:t xml:space="preserve">JS </w:t>
      </w:r>
      <w:r w:rsidR="00153B3C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753158" w:rsidRPr="00603773" w14:paraId="0911E9F0" w14:textId="77777777" w:rsidTr="00753158">
        <w:tc>
          <w:tcPr>
            <w:tcW w:w="3516" w:type="dxa"/>
            <w:shd w:val="clear" w:color="auto" w:fill="D9D9D9" w:themeFill="background1" w:themeFillShade="D9"/>
          </w:tcPr>
          <w:p w14:paraId="45FB7B3E" w14:textId="6405A2A5" w:rsidR="00753158" w:rsidRPr="00603773" w:rsidRDefault="00753158" w:rsidP="00964AA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BB3C6FF" w14:textId="77777777" w:rsidR="00753158" w:rsidRPr="00603773" w:rsidRDefault="0075315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53158" w:rsidRPr="00204F3D" w14:paraId="6D7FF6A4" w14:textId="77777777" w:rsidTr="00753158">
        <w:tc>
          <w:tcPr>
            <w:tcW w:w="3516" w:type="dxa"/>
          </w:tcPr>
          <w:p w14:paraId="56AB7206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37E3A899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2B41AE68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4EB48BB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0D520B5A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03264B6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257452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8E8B450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0F4852F7" w14:textId="1BBCE6A3" w:rsidR="00753158" w:rsidRPr="00FB2A8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]</w:t>
            </w:r>
          </w:p>
        </w:tc>
        <w:tc>
          <w:tcPr>
            <w:tcW w:w="6804" w:type="dxa"/>
          </w:tcPr>
          <w:p w14:paraId="207E3580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24D732CA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EC4273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620DC17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65A8554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14:paraId="05DBF5BC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4A378BD" w14:textId="626EF394" w:rsid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907D92" w:rsidRPr="00204F3D" w14:paraId="77E0283B" w14:textId="77777777" w:rsidTr="00907D9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6391B7C" w14:textId="39FB08AE" w:rsidR="00907D92" w:rsidRPr="00753158" w:rsidRDefault="00907D92" w:rsidP="00907D92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907D92" w:rsidRPr="00204F3D" w14:paraId="414331AD" w14:textId="77777777" w:rsidTr="00DC1FE3">
        <w:tc>
          <w:tcPr>
            <w:tcW w:w="10320" w:type="dxa"/>
            <w:gridSpan w:val="2"/>
          </w:tcPr>
          <w:p w14:paraId="022DDA8E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4263B86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9C6578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918AA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124B8C5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7753E368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8480C02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2F01930D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A7329E5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F1B1DA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2E4DFD0B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0F15343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513D0A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438BA64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F5348D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91E815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2552F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B128454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06B7AE9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3570BE59" w14:textId="765701CD" w:rsidR="00907D92" w:rsidRPr="00753158" w:rsidRDefault="00153B3C" w:rsidP="00153B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907D92" w:rsidRPr="00204F3D" w14:paraId="6CACFA28" w14:textId="77777777" w:rsidTr="00753158">
        <w:tc>
          <w:tcPr>
            <w:tcW w:w="3516" w:type="dxa"/>
          </w:tcPr>
          <w:p w14:paraId="2FC6B1E2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05276225" w14:textId="3EE69AA0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682C6D6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5CF85A33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652B24A5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617D8F7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40CE20BD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6125E4F7" w14:textId="4D25DE4D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431EC3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0E4E033C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1DEBC82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05CDCD72" w14:textId="38F2AB68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907D92" w:rsidRPr="0025421E" w14:paraId="17C07A3A" w14:textId="77777777" w:rsidTr="00753158">
        <w:tc>
          <w:tcPr>
            <w:tcW w:w="3516" w:type="dxa"/>
          </w:tcPr>
          <w:p w14:paraId="6B20B6EF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64064724" w14:textId="50872198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07796D0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0395204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019FAD5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1535906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3B48C85E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4305CA5D" w14:textId="7373C490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10EB0DEE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48229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08E0624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38E65A6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8DE7197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031391C" w14:textId="28B870FE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E5967" w14:textId="77777777" w:rsidR="005569A2" w:rsidRDefault="005569A2" w:rsidP="008068A2">
      <w:pPr>
        <w:spacing w:after="0" w:line="240" w:lineRule="auto"/>
      </w:pPr>
      <w:r>
        <w:separator/>
      </w:r>
    </w:p>
  </w:endnote>
  <w:endnote w:type="continuationSeparator" w:id="0">
    <w:p w14:paraId="68BD2949" w14:textId="77777777" w:rsidR="005569A2" w:rsidRDefault="005569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4D485" w14:textId="77777777" w:rsidR="00153B3C" w:rsidRDefault="00153B3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B175" w14:textId="77777777" w:rsidR="00153B3C" w:rsidRDefault="00153B3C" w:rsidP="00153B3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01F0CF1" wp14:editId="42402D6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AF38B8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31A9692" wp14:editId="1E0F32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7309EAB" w14:textId="77777777" w:rsidR="00153B3C" w:rsidRDefault="00153B3C" w:rsidP="00153B3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43D060" w14:textId="77777777" w:rsidR="00153B3C" w:rsidRDefault="00153B3C" w:rsidP="00153B3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9DCCF0" wp14:editId="5BCBF9C3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39A13B" wp14:editId="2CEB23C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C89735" wp14:editId="515DA724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E1F695" wp14:editId="47BD783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B89CE8" wp14:editId="27685776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8F001E9" wp14:editId="5A8642C0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BBAA4C" wp14:editId="19810AB1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83DD21" wp14:editId="0BC6F0A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A7926" wp14:editId="2ED6A22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31A9692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47309EAB" w14:textId="77777777" w:rsidR="00153B3C" w:rsidRDefault="00153B3C" w:rsidP="00153B3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43D060" w14:textId="77777777" w:rsidR="00153B3C" w:rsidRDefault="00153B3C" w:rsidP="00153B3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9DCCF0" wp14:editId="5BCBF9C3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39A13B" wp14:editId="2CEB23C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C89735" wp14:editId="515DA724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E1F695" wp14:editId="47BD783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B89CE8" wp14:editId="27685776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8F001E9" wp14:editId="5A8642C0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BBAA4C" wp14:editId="19810AB1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83DD21" wp14:editId="0BC6F0A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0A7926" wp14:editId="2ED6A22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8060CEC" wp14:editId="2B2A82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16F1CD" w14:textId="77777777" w:rsidR="00153B3C" w:rsidRDefault="00153B3C" w:rsidP="00153B3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060CEC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B16F1CD" w14:textId="77777777" w:rsidR="00153B3C" w:rsidRDefault="00153B3C" w:rsidP="00153B3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43DF4" wp14:editId="215965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47448D" w14:textId="77777777" w:rsidR="00153B3C" w:rsidRDefault="00153B3C" w:rsidP="00153B3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43DF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A47448D" w14:textId="77777777" w:rsidR="00153B3C" w:rsidRDefault="00153B3C" w:rsidP="00153B3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9996A1" wp14:editId="083498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2DC659" w14:textId="77777777" w:rsidR="00153B3C" w:rsidRPr="00D13204" w:rsidRDefault="00153B3C" w:rsidP="00153B3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C6EE" w14:textId="77777777" w:rsidR="00153B3C" w:rsidRDefault="00153B3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E3A23" w14:textId="77777777" w:rsidR="005569A2" w:rsidRDefault="005569A2" w:rsidP="008068A2">
      <w:pPr>
        <w:spacing w:after="0" w:line="240" w:lineRule="auto"/>
      </w:pPr>
      <w:r>
        <w:separator/>
      </w:r>
    </w:p>
  </w:footnote>
  <w:footnote w:type="continuationSeparator" w:id="0">
    <w:p w14:paraId="5CB44885" w14:textId="77777777" w:rsidR="005569A2" w:rsidRDefault="005569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C725F" w14:textId="77777777" w:rsidR="00153B3C" w:rsidRDefault="00153B3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FA18A" w14:textId="77777777" w:rsidR="00153B3C" w:rsidRDefault="00153B3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10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9"/>
  </w:num>
  <w:num w:numId="9">
    <w:abstractNumId w:val="2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1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9"/>
  </w:num>
  <w:num w:numId="21">
    <w:abstractNumId w:val="29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4"/>
  </w:num>
  <w:num w:numId="28">
    <w:abstractNumId w:val="18"/>
  </w:num>
  <w:num w:numId="29">
    <w:abstractNumId w:val="38"/>
  </w:num>
  <w:num w:numId="30">
    <w:abstractNumId w:val="21"/>
  </w:num>
  <w:num w:numId="31">
    <w:abstractNumId w:val="12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7"/>
  </w:num>
  <w:num w:numId="37">
    <w:abstractNumId w:val="22"/>
  </w:num>
  <w:num w:numId="38">
    <w:abstractNumId w:val="15"/>
  </w:num>
  <w:num w:numId="39">
    <w:abstractNumId w:val="28"/>
  </w:num>
  <w:num w:numId="40">
    <w:abstractNumId w:val="0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QyMLU0NjE1sLRU0lEKTi0uzszPAykwrAUAB/V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D8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3B3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C7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D72"/>
    <w:rsid w:val="00491748"/>
    <w:rsid w:val="004A5989"/>
    <w:rsid w:val="004A7E77"/>
    <w:rsid w:val="004B0253"/>
    <w:rsid w:val="004C0A80"/>
    <w:rsid w:val="004D03E1"/>
    <w:rsid w:val="004D29A9"/>
    <w:rsid w:val="004E0D4F"/>
    <w:rsid w:val="004E4C1E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9A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158"/>
    <w:rsid w:val="00763912"/>
    <w:rsid w:val="00774E44"/>
    <w:rsid w:val="00785258"/>
    <w:rsid w:val="00790C3E"/>
    <w:rsid w:val="00791F02"/>
    <w:rsid w:val="0079324A"/>
    <w:rsid w:val="00794EEE"/>
    <w:rsid w:val="007A635E"/>
    <w:rsid w:val="007B3686"/>
    <w:rsid w:val="007B5827"/>
    <w:rsid w:val="007C2C37"/>
    <w:rsid w:val="007C3E81"/>
    <w:rsid w:val="007C42AC"/>
    <w:rsid w:val="007D742F"/>
    <w:rsid w:val="007E0960"/>
    <w:rsid w:val="007E4E4F"/>
    <w:rsid w:val="007F04BF"/>
    <w:rsid w:val="007F0625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92"/>
    <w:rsid w:val="00912BC6"/>
    <w:rsid w:val="0092145D"/>
    <w:rsid w:val="009254B7"/>
    <w:rsid w:val="00930CEE"/>
    <w:rsid w:val="00941FFF"/>
    <w:rsid w:val="00955691"/>
    <w:rsid w:val="00961157"/>
    <w:rsid w:val="00964AA1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8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7D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49B"/>
    <w:rsid w:val="00C82862"/>
    <w:rsid w:val="00C82B84"/>
    <w:rsid w:val="00C84CAB"/>
    <w:rsid w:val="00C84E4D"/>
    <w:rsid w:val="00CA2FD0"/>
    <w:rsid w:val="00CB626D"/>
    <w:rsid w:val="00CD3BFB"/>
    <w:rsid w:val="00CD5181"/>
    <w:rsid w:val="00CD7485"/>
    <w:rsid w:val="00CE2360"/>
    <w:rsid w:val="00CE236C"/>
    <w:rsid w:val="00CE32B7"/>
    <w:rsid w:val="00CF0047"/>
    <w:rsid w:val="00CF5094"/>
    <w:rsid w:val="00D06DC8"/>
    <w:rsid w:val="00D14DB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C2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D56"/>
    <w:rsid w:val="00E448E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042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11F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15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0254-B438-4545-9B39-6469E0819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658</Words>
  <Characters>3756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Таня Стоянова</cp:lastModifiedBy>
  <cp:revision>6</cp:revision>
  <cp:lastPrinted>2015-10-26T22:35:00Z</cp:lastPrinted>
  <dcterms:created xsi:type="dcterms:W3CDTF">2020-08-07T12:10:00Z</dcterms:created>
  <dcterms:modified xsi:type="dcterms:W3CDTF">2022-02-19T16:42:00Z</dcterms:modified>
  <cp:category>computer programming;programming;software development;software engineering</cp:category>
</cp:coreProperties>
</file>